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4BDCD" w14:textId="66E41E3C" w:rsidR="002715D4" w:rsidRDefault="00355318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40832" behindDoc="0" locked="1" layoutInCell="1" allowOverlap="1" wp14:anchorId="31A82B2E" wp14:editId="5462A1C0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86022042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77777777" w:rsidR="00FB7988" w:rsidRPr="00FB7988" w:rsidRDefault="006F3CDC" w:rsidP="00FB7988">
      <w:pPr>
        <w:ind w:right="1156"/>
        <w:jc w:val="center"/>
        <w:rPr>
          <w:b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44928" behindDoc="0" locked="1" layoutInCell="1" allowOverlap="1" wp14:anchorId="1B8D4414" wp14:editId="157967DE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E59228E" w14:textId="77777777" w:rsidR="007C354B" w:rsidRDefault="009747A4" w:rsidP="000D3415">
      <w:pPr>
        <w:jc w:val="center"/>
        <w:rPr>
          <w:b/>
          <w:i/>
          <w:sz w:val="28"/>
          <w:szCs w:val="28"/>
        </w:rPr>
      </w:pPr>
      <w:r w:rsidRPr="009747A4">
        <w:rPr>
          <w:b/>
          <w:i/>
          <w:sz w:val="28"/>
          <w:szCs w:val="28"/>
        </w:rPr>
        <w:t xml:space="preserve">Technical Training for Station Managers </w:t>
      </w:r>
      <w:r w:rsidR="001A3269">
        <w:rPr>
          <w:b/>
          <w:i/>
          <w:sz w:val="28"/>
          <w:szCs w:val="28"/>
        </w:rPr>
        <w:t xml:space="preserve">of </w:t>
      </w:r>
      <w:r w:rsidR="00F177AB">
        <w:rPr>
          <w:b/>
          <w:i/>
          <w:sz w:val="28"/>
          <w:szCs w:val="28"/>
        </w:rPr>
        <w:t xml:space="preserve">IMS </w:t>
      </w:r>
      <w:r w:rsidRPr="009747A4">
        <w:rPr>
          <w:b/>
          <w:i/>
          <w:sz w:val="28"/>
          <w:szCs w:val="28"/>
        </w:rPr>
        <w:t xml:space="preserve">stations operating under PCA </w:t>
      </w:r>
      <w:proofErr w:type="gramStart"/>
      <w:r w:rsidRPr="009747A4">
        <w:rPr>
          <w:b/>
          <w:i/>
          <w:sz w:val="28"/>
          <w:szCs w:val="28"/>
        </w:rPr>
        <w:t>contracts</w:t>
      </w:r>
      <w:proofErr w:type="gramEnd"/>
      <w:r w:rsidR="007C354B" w:rsidRPr="007C354B">
        <w:rPr>
          <w:b/>
          <w:i/>
          <w:sz w:val="28"/>
          <w:szCs w:val="28"/>
        </w:rPr>
        <w:t xml:space="preserve"> </w:t>
      </w:r>
    </w:p>
    <w:p w14:paraId="6C8FA635" w14:textId="01B23507" w:rsidR="00E00ADB" w:rsidRDefault="00355318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6 to 10 May 2024</w:t>
      </w:r>
    </w:p>
    <w:p w14:paraId="5DE82C93" w14:textId="77777777" w:rsidR="000D3415" w:rsidRDefault="000D3415" w:rsidP="000D341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ienna, Austria</w:t>
      </w:r>
    </w:p>
    <w:p w14:paraId="2F02DDD8" w14:textId="77777777" w:rsidR="00FB7988" w:rsidRPr="00E371ED" w:rsidRDefault="00FB7988" w:rsidP="00FB7988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E8B7B4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23FA5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1F1A7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CF564B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CB71E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42DE7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4C215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0F29E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023968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C0A1B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08C524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ACC32A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74A04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2042BB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F766C4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3E2B18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4D2738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6118C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3EF1A3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3CD71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061FEC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992B8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41F7C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932F0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B133D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D726B5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D1DB9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522D04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5E46C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05A48E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 xml:space="preserve">(e.g. high school, technical </w:t>
            </w:r>
            <w:proofErr w:type="gramStart"/>
            <w:r w:rsidRPr="005D2D86">
              <w:rPr>
                <w:b/>
                <w:i/>
                <w:sz w:val="18"/>
              </w:rPr>
              <w:t>school</w:t>
            </w:r>
            <w:proofErr w:type="gramEnd"/>
            <w:r w:rsidRPr="005D2D86">
              <w:rPr>
                <w:b/>
                <w:i/>
                <w:sz w:val="18"/>
              </w:rPr>
              <w:t xml:space="preserve">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proofErr w:type="gramStart"/>
            <w:r>
              <w:rPr>
                <w:sz w:val="18"/>
              </w:rPr>
              <w:t>From  (</w:t>
            </w:r>
            <w:proofErr w:type="gramEnd"/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proofErr w:type="gramStart"/>
            <w:r>
              <w:rPr>
                <w:sz w:val="18"/>
              </w:rPr>
              <w:t>To  (</w:t>
            </w:r>
            <w:proofErr w:type="gramEnd"/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proofErr w:type="gramStart"/>
            <w:r w:rsidR="002715D4">
              <w:rPr>
                <w:sz w:val="18"/>
              </w:rPr>
              <w:t>From  (</w:t>
            </w:r>
            <w:proofErr w:type="gramEnd"/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proofErr w:type="gramStart"/>
            <w:r>
              <w:rPr>
                <w:sz w:val="18"/>
              </w:rPr>
              <w:t>To  (</w:t>
            </w:r>
            <w:proofErr w:type="gramEnd"/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1DEE2CE9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C82D1A">
        <w:rPr>
          <w:b/>
          <w:sz w:val="24"/>
          <w:szCs w:val="24"/>
          <w:u w:val="single"/>
        </w:rPr>
        <w:t>15</w:t>
      </w:r>
      <w:r w:rsidR="00355318">
        <w:rPr>
          <w:b/>
          <w:sz w:val="24"/>
          <w:szCs w:val="24"/>
          <w:u w:val="single"/>
        </w:rPr>
        <w:t xml:space="preserve"> March 2024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proofErr w:type="gramStart"/>
      <w:r w:rsidRPr="00904599">
        <w:rPr>
          <w:color w:val="000000"/>
          <w:sz w:val="24"/>
          <w:szCs w:val="24"/>
        </w:rPr>
        <w:t>in order for</w:t>
      </w:r>
      <w:proofErr w:type="gramEnd"/>
      <w:r w:rsidRPr="00904599">
        <w:rPr>
          <w:color w:val="000000"/>
          <w:sz w:val="24"/>
          <w:szCs w:val="24"/>
        </w:rPr>
        <w:t xml:space="preserve">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793D86E5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355318">
        <w:rPr>
          <w:color w:val="000000"/>
          <w:sz w:val="24"/>
          <w:szCs w:val="24"/>
        </w:rPr>
        <w:t>484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0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7D760569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CC193D">
        <w:rPr>
          <w:b/>
          <w:bCs/>
          <w:sz w:val="24"/>
          <w:szCs w:val="24"/>
        </w:rPr>
        <w:t>15</w:t>
      </w:r>
      <w:r w:rsidR="00355318" w:rsidRPr="00355318">
        <w:rPr>
          <w:b/>
          <w:bCs/>
          <w:sz w:val="24"/>
          <w:szCs w:val="24"/>
        </w:rPr>
        <w:t xml:space="preserve"> March 2024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E371ED" w:rsidRPr="00904599">
        <w:rPr>
          <w:b/>
          <w:color w:val="000000"/>
          <w:sz w:val="24"/>
          <w:szCs w:val="24"/>
          <w:u w:val="single"/>
        </w:rPr>
        <w:t>AUSTRI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1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53AAC" w14:textId="77777777" w:rsidR="00F15209" w:rsidRDefault="00F15209">
      <w:r>
        <w:separator/>
      </w:r>
    </w:p>
  </w:endnote>
  <w:endnote w:type="continuationSeparator" w:id="0">
    <w:p w14:paraId="64ABE9C1" w14:textId="77777777" w:rsidR="00F15209" w:rsidRDefault="00F15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7C109" w14:textId="77777777" w:rsidR="00F15209" w:rsidRDefault="00F15209">
      <w:r>
        <w:separator/>
      </w:r>
    </w:p>
  </w:footnote>
  <w:footnote w:type="continuationSeparator" w:id="0">
    <w:p w14:paraId="1221B367" w14:textId="77777777" w:rsidR="00F15209" w:rsidRDefault="00F15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A202A"/>
    <w:rsid w:val="001A3269"/>
    <w:rsid w:val="001C0459"/>
    <w:rsid w:val="001C3CE3"/>
    <w:rsid w:val="001F198E"/>
    <w:rsid w:val="001F419E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44768"/>
    <w:rsid w:val="00355318"/>
    <w:rsid w:val="00370CEB"/>
    <w:rsid w:val="00376974"/>
    <w:rsid w:val="003B08AF"/>
    <w:rsid w:val="003D4568"/>
    <w:rsid w:val="003F7E22"/>
    <w:rsid w:val="004005BF"/>
    <w:rsid w:val="00481C35"/>
    <w:rsid w:val="00492AD8"/>
    <w:rsid w:val="0049430C"/>
    <w:rsid w:val="004B68B3"/>
    <w:rsid w:val="004F2F4B"/>
    <w:rsid w:val="00504D6F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D1A33"/>
    <w:rsid w:val="006F3CDC"/>
    <w:rsid w:val="00705BB5"/>
    <w:rsid w:val="00710AA2"/>
    <w:rsid w:val="00722EBA"/>
    <w:rsid w:val="00776870"/>
    <w:rsid w:val="00793DB2"/>
    <w:rsid w:val="007B23ED"/>
    <w:rsid w:val="007C354B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FBF"/>
    <w:rsid w:val="00A123B4"/>
    <w:rsid w:val="00A34F3D"/>
    <w:rsid w:val="00A95754"/>
    <w:rsid w:val="00AC7EB8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6916"/>
    <w:rsid w:val="00D20B98"/>
    <w:rsid w:val="00D3115E"/>
    <w:rsid w:val="00D350DE"/>
    <w:rsid w:val="00D60A54"/>
    <w:rsid w:val="00D82865"/>
    <w:rsid w:val="00D9556C"/>
    <w:rsid w:val="00DA34C2"/>
    <w:rsid w:val="00DC72DC"/>
    <w:rsid w:val="00E00ADB"/>
    <w:rsid w:val="00E11B22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6A40"/>
    <w:rsid w:val="00F546FE"/>
    <w:rsid w:val="00FB3E5F"/>
    <w:rsid w:val="00FB7988"/>
    <w:rsid w:val="00FC1E66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</o:shapedefaults>
    <o:shapelayout v:ext="edit">
      <o:idmap v:ext="edit" data="1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javascript:linkTo_UnCryptMailto('ocknvq,vtckpkpiBevdvq0qti');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3</Words>
  <Characters>3229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14-12-03T12:10:00Z</cp:lastPrinted>
  <dcterms:created xsi:type="dcterms:W3CDTF">2024-02-12T10:28:00Z</dcterms:created>
  <dcterms:modified xsi:type="dcterms:W3CDTF">2024-02-12T10:28:00Z</dcterms:modified>
</cp:coreProperties>
</file>